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EBD18" w14:textId="4894A004" w:rsidR="007D5012" w:rsidRDefault="007D5012" w:rsidP="00E47AF2">
      <w:pPr>
        <w:jc w:val="both"/>
      </w:pPr>
      <w:r w:rsidRPr="007D5012">
        <w:rPr>
          <w:b/>
          <w:bCs/>
          <w:sz w:val="28"/>
          <w:szCs w:val="28"/>
        </w:rPr>
        <w:t>matmul_blocking:</w:t>
      </w:r>
      <w:r w:rsidR="00077074">
        <w:rPr>
          <w:b/>
          <w:bCs/>
          <w:sz w:val="28"/>
          <w:szCs w:val="28"/>
        </w:rPr>
        <w:t xml:space="preserve"> </w:t>
      </w:r>
      <w:r>
        <w:t xml:space="preserve">I have implemented the </w:t>
      </w:r>
      <w:r w:rsidRPr="00E47AF2">
        <w:rPr>
          <w:i/>
          <w:iCs/>
        </w:rPr>
        <w:t>matmul</w:t>
      </w:r>
      <w:r w:rsidR="00860B9C" w:rsidRPr="00E47AF2">
        <w:rPr>
          <w:i/>
          <w:iCs/>
        </w:rPr>
        <w:t>_</w:t>
      </w:r>
      <w:r w:rsidRPr="00E47AF2">
        <w:rPr>
          <w:i/>
          <w:iCs/>
        </w:rPr>
        <w:t>blocking</w:t>
      </w:r>
      <w:r>
        <w:t xml:space="preserve"> </w:t>
      </w:r>
      <w:r w:rsidR="00860B9C">
        <w:t xml:space="preserve">function </w:t>
      </w:r>
      <w:r>
        <w:t xml:space="preserve">in the </w:t>
      </w:r>
      <w:r w:rsidRPr="00E47AF2">
        <w:rPr>
          <w:i/>
          <w:iCs/>
        </w:rPr>
        <w:t>matrix_ops.c</w:t>
      </w:r>
      <w:r>
        <w:t xml:space="preserve"> file</w:t>
      </w:r>
      <w:r w:rsidR="00860B9C">
        <w:t>. The function has an additional parameter (</w:t>
      </w:r>
      <w:r w:rsidR="00860B9C" w:rsidRPr="00E47AF2">
        <w:rPr>
          <w:i/>
          <w:iCs/>
        </w:rPr>
        <w:t>int block</w:t>
      </w:r>
      <w:r w:rsidR="00860B9C">
        <w:t xml:space="preserve">) which I added for personal </w:t>
      </w:r>
      <w:r>
        <w:t xml:space="preserve">convenience </w:t>
      </w:r>
      <w:r w:rsidR="00E47AF2">
        <w:t xml:space="preserve">as it allows me to </w:t>
      </w:r>
      <w:r w:rsidR="00860B9C">
        <w:t>pass the block size argument</w:t>
      </w:r>
      <w:r w:rsidR="00E47AF2">
        <w:t xml:space="preserve"> </w:t>
      </w:r>
      <w:r w:rsidR="00860B9C">
        <w:t>in the command line. The logic is explained as follows:</w:t>
      </w:r>
    </w:p>
    <w:p w14:paraId="4F9130DB" w14:textId="5533C1EE" w:rsidR="007D5012" w:rsidRDefault="004502F7" w:rsidP="00514CB8">
      <w:pPr>
        <w:jc w:val="both"/>
      </w:pPr>
      <w:r>
        <w:rPr>
          <w:b/>
          <w:bCs/>
          <w:sz w:val="24"/>
          <w:szCs w:val="24"/>
        </w:rPr>
        <w:t>Functional</w:t>
      </w:r>
      <w:r w:rsidR="00DB6ACA" w:rsidRPr="00DB6ACA">
        <w:rPr>
          <w:b/>
          <w:bCs/>
          <w:sz w:val="24"/>
          <w:szCs w:val="24"/>
        </w:rPr>
        <w:t xml:space="preserve"> logic:</w:t>
      </w:r>
      <w:r w:rsidR="00514CB8">
        <w:rPr>
          <w:b/>
          <w:bCs/>
          <w:sz w:val="24"/>
          <w:szCs w:val="24"/>
        </w:rPr>
        <w:t xml:space="preserve"> </w:t>
      </w:r>
      <w:r w:rsidR="00860B9C">
        <w:t>The main idea of the function is to exploit the spatial locality of the L1 cache while computing the matrix product</w:t>
      </w:r>
      <w:r w:rsidR="00DB6ACA">
        <w:t>. To do that, the function uses the technique called blocking where instead of iterating through each cell of the product matrix one by one to calculate the final product, we divide the entire matrix into smaller square matrices (rectangular at the edges) and calculate the products for the smaller matrices one by one. Essentially this allows us to exploit the spatial locality of the</w:t>
      </w:r>
      <w:r>
        <w:t xml:space="preserve"> L1</w:t>
      </w:r>
      <w:r w:rsidR="00DB6ACA">
        <w:t xml:space="preserve"> cache </w:t>
      </w:r>
      <w:r w:rsidR="00514CB8">
        <w:t xml:space="preserve">by calculating the final answer within the already loaded cache data </w:t>
      </w:r>
      <w:r w:rsidR="00DB6ACA">
        <w:t>increasing cache hits and decreasing the time wasted in loading data from higher memory levels.</w:t>
      </w:r>
    </w:p>
    <w:p w14:paraId="4E49D5D1" w14:textId="31991147" w:rsidR="00DB6ACA" w:rsidRDefault="00DB6ACA" w:rsidP="00514CB8">
      <w:pPr>
        <w:jc w:val="both"/>
      </w:pPr>
      <w:r w:rsidRPr="00DB6ACA">
        <w:rPr>
          <w:b/>
          <w:bCs/>
          <w:sz w:val="24"/>
          <w:szCs w:val="24"/>
        </w:rPr>
        <w:t>Algorithmic logic:</w:t>
      </w:r>
      <w:r w:rsidR="00514CB8">
        <w:rPr>
          <w:b/>
          <w:bCs/>
          <w:sz w:val="24"/>
          <w:szCs w:val="24"/>
        </w:rPr>
        <w:t xml:space="preserve"> </w:t>
      </w:r>
      <w:r>
        <w:t xml:space="preserve">The algorithm for this function looks similar to the initial matmul algorithm but with more </w:t>
      </w:r>
      <w:r w:rsidR="00E47AF2">
        <w:t>specificity</w:t>
      </w:r>
      <w:r>
        <w:t xml:space="preserve">. This algorithm is divided into 6 steps </w:t>
      </w:r>
      <w:r w:rsidR="00E47AF2">
        <w:t>with</w:t>
      </w:r>
      <w:r>
        <w:t xml:space="preserve"> the first three steps </w:t>
      </w:r>
      <w:r w:rsidR="00E47AF2">
        <w:t xml:space="preserve">being </w:t>
      </w:r>
      <w:r>
        <w:t xml:space="preserve">the same as the initial algorithm where the first step iterates through the rows of the first matrix (A_rows), the second step iterates through the cols of the second matrix (B_cols), and the third step iterates through the rows of the second matrix (B_rows or A_cols). In the modified algorithm, instead of </w:t>
      </w:r>
      <w:r w:rsidR="00E47AF2">
        <w:t>iterating the first three steps one</w:t>
      </w:r>
      <w:r w:rsidR="00E45B84">
        <w:t xml:space="preserve"> by </w:t>
      </w:r>
      <w:r w:rsidR="00E47AF2">
        <w:t>one, we iterate them through each block size because the values inside the blocks are computed in the next 3 steps of the algorithm.</w:t>
      </w:r>
    </w:p>
    <w:p w14:paraId="6BB67C06" w14:textId="0B887BE5" w:rsidR="00514CB8" w:rsidRDefault="00E47AF2" w:rsidP="00514CB8">
      <w:pPr>
        <w:jc w:val="both"/>
      </w:pPr>
      <w:r>
        <w:t xml:space="preserve">The next 3 steps of the algorithm (steps 4, 5, and 6) are logically the same as the first three steps because they compute the products of a square matrix of block_size but with </w:t>
      </w:r>
      <w:r w:rsidR="00514CB8">
        <w:t>two</w:t>
      </w:r>
      <w:r>
        <w:t xml:space="preserve"> </w:t>
      </w:r>
      <w:r w:rsidR="00514CB8">
        <w:t xml:space="preserve">main </w:t>
      </w:r>
      <w:r>
        <w:t>difference</w:t>
      </w:r>
      <w:r w:rsidR="00514CB8">
        <w:t>s:</w:t>
      </w:r>
    </w:p>
    <w:p w14:paraId="4AABFB4E" w14:textId="0F840B36" w:rsidR="00E47AF2" w:rsidRDefault="00514CB8" w:rsidP="00514CB8">
      <w:pPr>
        <w:pStyle w:val="ListParagraph"/>
        <w:numPr>
          <w:ilvl w:val="0"/>
          <w:numId w:val="1"/>
        </w:numPr>
        <w:ind w:left="360"/>
        <w:jc w:val="both"/>
      </w:pPr>
      <w:r>
        <w:t>T</w:t>
      </w:r>
      <w:r w:rsidR="00E47AF2">
        <w:t>he relative position of the block in the larger parent matrix. Essentially, the indexes for the smaller block_size matrix start from the first cell of the relative position of the matrix (i, j) and iterate one</w:t>
      </w:r>
      <w:r w:rsidR="00E45B84">
        <w:t xml:space="preserve"> by </w:t>
      </w:r>
      <w:r w:rsidR="00E47AF2">
        <w:t>one until the edge of the larger matrix or the smaller block_matrix is detected.</w:t>
      </w:r>
    </w:p>
    <w:p w14:paraId="58DF6AC2" w14:textId="794A98A2" w:rsidR="0060404F" w:rsidRPr="00077074" w:rsidRDefault="00514CB8" w:rsidP="009C4C92">
      <w:pPr>
        <w:pStyle w:val="ListParagraph"/>
        <w:numPr>
          <w:ilvl w:val="0"/>
          <w:numId w:val="1"/>
        </w:numPr>
        <w:ind w:left="360"/>
        <w:jc w:val="both"/>
      </w:pPr>
      <w:r>
        <w:t>The jj index is swapped with the kk index in the 5 and 6 steps in the loops. This is fundamentally done with the observation that in the final computational equation</w:t>
      </w:r>
      <w:r w:rsidR="00E45B84">
        <w:t>,</w:t>
      </w:r>
      <w:r>
        <w:t xml:space="preserve"> the jj index is accessed by two different matrices while the kk index is accessed by one and the ii index is accessed by none (in the column vector of the matrices). In the L1 cache, because each of the three matrices will be cached at the same time, it makes sense that by lopping over the jj index in the innermost loop we will exploit the spatial locality of the L1 cache in an even better way than looping over the kk index.</w:t>
      </w:r>
    </w:p>
    <w:p w14:paraId="4BF5C6A0" w14:textId="6BCD56C1" w:rsidR="00E45B84" w:rsidRPr="00E45B84" w:rsidRDefault="007D5012" w:rsidP="009C4C92">
      <w:pPr>
        <w:jc w:val="both"/>
      </w:pPr>
      <w:r w:rsidRPr="00BA7354">
        <w:rPr>
          <w:b/>
          <w:bCs/>
          <w:sz w:val="24"/>
          <w:szCs w:val="24"/>
        </w:rPr>
        <w:t>Profiling:</w:t>
      </w:r>
      <w:r w:rsidR="0060404F">
        <w:rPr>
          <w:b/>
          <w:bCs/>
          <w:sz w:val="24"/>
          <w:szCs w:val="24"/>
        </w:rPr>
        <w:t xml:space="preserve"> </w:t>
      </w:r>
      <w:r w:rsidR="00BA7354">
        <w:t xml:space="preserve">For profiling, I ran the </w:t>
      </w:r>
      <w:r w:rsidR="00BA7354" w:rsidRPr="002F3D01">
        <w:rPr>
          <w:i/>
          <w:iCs/>
        </w:rPr>
        <w:t>matmul_blocking</w:t>
      </w:r>
      <w:r w:rsidR="00BA7354">
        <w:t xml:space="preserve"> function on matrices of the size (1000 x 1005</w:t>
      </w:r>
      <w:r w:rsidR="00776BF4">
        <w:t xml:space="preserve">, </w:t>
      </w:r>
      <w:r w:rsidR="00BA7354">
        <w:t xml:space="preserve">1005 x 1000) </w:t>
      </w:r>
      <w:r w:rsidR="00776BF4">
        <w:t xml:space="preserve">and (100 x 105, 105 x 100) </w:t>
      </w:r>
      <w:r w:rsidR="00BA7354">
        <w:t xml:space="preserve">as these </w:t>
      </w:r>
      <w:r w:rsidR="00776BF4">
        <w:t xml:space="preserve">pairs of </w:t>
      </w:r>
      <w:r w:rsidR="00BA7354">
        <w:t xml:space="preserve">matrices are large enough to fill an L1 cache </w:t>
      </w:r>
      <w:r w:rsidR="004502F7">
        <w:t>whose size is</w:t>
      </w:r>
      <w:r w:rsidR="003858F2">
        <w:t xml:space="preserve"> assumed to be</w:t>
      </w:r>
      <w:r w:rsidR="004502F7">
        <w:t xml:space="preserve"> </w:t>
      </w:r>
      <w:r w:rsidR="00BA7354">
        <w:t>64kb. I ran profiling for the</w:t>
      </w:r>
      <w:r w:rsidR="00532863">
        <w:t xml:space="preserve"> </w:t>
      </w:r>
      <w:r w:rsidR="00532863" w:rsidRPr="002F3D01">
        <w:rPr>
          <w:i/>
          <w:iCs/>
        </w:rPr>
        <w:t>matmul_blocking</w:t>
      </w:r>
      <w:r w:rsidR="00BA7354">
        <w:t xml:space="preserve"> function for </w:t>
      </w:r>
      <w:r w:rsidR="00532863">
        <w:t xml:space="preserve">both inputs for </w:t>
      </w:r>
      <w:r w:rsidR="00BA7354">
        <w:t>different block sizes ranging from 1 to 256</w:t>
      </w:r>
      <w:r w:rsidR="00E45B84">
        <w:t xml:space="preserve"> (128 for smaller),</w:t>
      </w:r>
      <w:r w:rsidR="00BA7354">
        <w:t xml:space="preserve"> </w:t>
      </w:r>
      <w:r w:rsidR="00C74607">
        <w:t xml:space="preserve">recorded the total runtime of all the computations </w:t>
      </w:r>
      <w:r w:rsidR="00532863">
        <w:t>and drew them in a graph</w:t>
      </w:r>
      <w:r w:rsidR="003858F2">
        <w:t xml:space="preserve"> (the recorded run times were the average over 5-6 runs with all the runs being quite close)</w:t>
      </w:r>
      <w:r w:rsidR="00C74607">
        <w:t xml:space="preserve">. I did not run larger matrices as they would take exponentially more time </w:t>
      </w:r>
      <w:r w:rsidR="002F3D01">
        <w:t>to compute</w:t>
      </w:r>
      <w:r w:rsidR="00E45B84">
        <w:t xml:space="preserve"> while s</w:t>
      </w:r>
      <w:r w:rsidR="00C74607">
        <w:t xml:space="preserve">maller matrices </w:t>
      </w:r>
      <w:r w:rsidR="00776BF4">
        <w:t>would completely fit in the L1 cache defeating the purpos</w:t>
      </w:r>
      <w:r w:rsidR="00E45B84">
        <w:t>e</w:t>
      </w:r>
      <w:r w:rsidR="00776BF4">
        <w:t xml:space="preserve"> of </w:t>
      </w:r>
      <w:r w:rsidR="00115149">
        <w:t>blocking</w:t>
      </w:r>
      <w:r w:rsidR="00E45B84">
        <w:t>.</w:t>
      </w:r>
      <w:r w:rsidR="002F3D01">
        <w:t xml:space="preserve"> </w:t>
      </w:r>
      <w:r w:rsidR="00E45B84">
        <w:t>S</w:t>
      </w:r>
      <w:r w:rsidR="002F3D01">
        <w:t>till</w:t>
      </w:r>
      <w:r w:rsidR="00E45B84">
        <w:t>, I</w:t>
      </w:r>
      <w:r w:rsidR="002F3D01">
        <w:t xml:space="preserve"> ran profiling for the pair (20 x 30, 30 x 20) to confirm my hypothesis</w:t>
      </w:r>
      <w:r w:rsidR="00776BF4">
        <w:t>.</w:t>
      </w:r>
    </w:p>
    <w:p w14:paraId="4058375F" w14:textId="688A5C05" w:rsidR="009C4C92" w:rsidRDefault="00115149" w:rsidP="009C4C92">
      <w:pPr>
        <w:jc w:val="both"/>
      </w:pPr>
      <w:r>
        <w:rPr>
          <w:b/>
          <w:bCs/>
          <w:sz w:val="24"/>
          <w:szCs w:val="24"/>
        </w:rPr>
        <w:t>(</w:t>
      </w:r>
      <w:r w:rsidRPr="00115149">
        <w:rPr>
          <w:b/>
          <w:bCs/>
          <w:sz w:val="24"/>
          <w:szCs w:val="24"/>
        </w:rPr>
        <w:t>1000 x 1005</w:t>
      </w:r>
      <w:r>
        <w:rPr>
          <w:b/>
          <w:bCs/>
          <w:sz w:val="24"/>
          <w:szCs w:val="24"/>
        </w:rPr>
        <w:t>)</w:t>
      </w:r>
      <w:r w:rsidRPr="00115149">
        <w:rPr>
          <w:b/>
          <w:bCs/>
          <w:sz w:val="24"/>
          <w:szCs w:val="24"/>
        </w:rPr>
        <w:t xml:space="preserve"> X </w:t>
      </w:r>
      <w:r>
        <w:rPr>
          <w:b/>
          <w:bCs/>
          <w:sz w:val="24"/>
          <w:szCs w:val="24"/>
        </w:rPr>
        <w:t>(</w:t>
      </w:r>
      <w:r w:rsidRPr="00115149">
        <w:rPr>
          <w:b/>
          <w:bCs/>
          <w:sz w:val="24"/>
          <w:szCs w:val="24"/>
        </w:rPr>
        <w:t>1005 x 1000</w:t>
      </w:r>
      <w:r>
        <w:rPr>
          <w:b/>
          <w:bCs/>
          <w:sz w:val="24"/>
          <w:szCs w:val="24"/>
        </w:rPr>
        <w:t>)</w:t>
      </w:r>
      <w:r w:rsidRPr="00115149">
        <w:rPr>
          <w:b/>
          <w:bCs/>
          <w:sz w:val="24"/>
          <w:szCs w:val="24"/>
        </w:rPr>
        <w:t>:</w:t>
      </w:r>
      <w:r w:rsidR="00514CB8">
        <w:t xml:space="preserve"> </w:t>
      </w:r>
      <w:r w:rsidR="009C4C92">
        <w:t xml:space="preserve">In the </w:t>
      </w:r>
      <w:r w:rsidR="0060404F">
        <w:t xml:space="preserve">profiling </w:t>
      </w:r>
      <w:r w:rsidR="009C4C92">
        <w:t>graph</w:t>
      </w:r>
      <w:r w:rsidR="0060404F">
        <w:t>s</w:t>
      </w:r>
      <w:r w:rsidR="009C4C92">
        <w:t xml:space="preserve">, the </w:t>
      </w:r>
      <w:r>
        <w:t xml:space="preserve">matmul </w:t>
      </w:r>
      <w:r w:rsidR="00EF09C6">
        <w:t xml:space="preserve">bar </w:t>
      </w:r>
      <w:r w:rsidR="009C4C92">
        <w:t>gives the performance analysis for the original matmul function (baseline) while all other</w:t>
      </w:r>
      <w:r w:rsidR="00EF09C6">
        <w:t xml:space="preserve">s </w:t>
      </w:r>
      <w:r w:rsidR="009C4C92">
        <w:t>give the analysis of the</w:t>
      </w:r>
      <w:r w:rsidR="00EF09C6">
        <w:t>ir</w:t>
      </w:r>
      <w:r w:rsidR="009C4C92">
        <w:t xml:space="preserve"> respective block</w:t>
      </w:r>
      <w:r w:rsidR="008D3B49">
        <w:t>-</w:t>
      </w:r>
      <w:r w:rsidR="009C4C92">
        <w:t xml:space="preserve">size </w:t>
      </w:r>
      <w:r w:rsidR="00462DF7">
        <w:t xml:space="preserve">in the matmul_blocking function </w:t>
      </w:r>
      <w:r w:rsidR="009C4C92">
        <w:t>for the input</w:t>
      </w:r>
      <w:r w:rsidR="00462DF7">
        <w:t xml:space="preserve"> of 1000 x 1005 matrices</w:t>
      </w:r>
      <w:r w:rsidR="009C4C92">
        <w:t xml:space="preserve">. It is obvious from the graph that the matmul_blocking function </w:t>
      </w:r>
      <w:r w:rsidR="00EF09C6">
        <w:t xml:space="preserve">results in a </w:t>
      </w:r>
      <w:r w:rsidR="009C4C92">
        <w:t xml:space="preserve">more efficient </w:t>
      </w:r>
      <w:r w:rsidR="00C74607">
        <w:t xml:space="preserve">CPU performance </w:t>
      </w:r>
      <w:r w:rsidR="009C4C92">
        <w:t xml:space="preserve">than the original matmul function </w:t>
      </w:r>
      <w:r w:rsidR="00C74607">
        <w:t>for block</w:t>
      </w:r>
      <w:r w:rsidR="008D3B49">
        <w:t>-</w:t>
      </w:r>
      <w:r w:rsidR="00C74607">
        <w:t>size greater than 1</w:t>
      </w:r>
      <w:r w:rsidR="003858F2">
        <w:t xml:space="preserve">. Even in terms of time, the naïve implementation takes around 13.364708 seconds to run 1 iteration compared to </w:t>
      </w:r>
      <w:r w:rsidR="003858F2" w:rsidRPr="003858F2">
        <w:t>7.175499</w:t>
      </w:r>
      <w:r w:rsidR="003858F2">
        <w:t xml:space="preserve"> seconds for a block-size of 16</w:t>
      </w:r>
      <w:r w:rsidR="00C74607">
        <w:t xml:space="preserve">. Furthermore, </w:t>
      </w:r>
      <w:r w:rsidR="00BA7354">
        <w:t>the backend bound reduces by almost half when using the block</w:t>
      </w:r>
      <w:r w:rsidR="008D3B49">
        <w:t>-</w:t>
      </w:r>
      <w:r w:rsidR="00BA7354">
        <w:t>size 16 as compared to when the block</w:t>
      </w:r>
      <w:r w:rsidR="008D3B49">
        <w:t>-</w:t>
      </w:r>
      <w:r w:rsidR="00BA7354">
        <w:t>size is 1</w:t>
      </w:r>
      <w:r w:rsidR="008D3B49">
        <w:t xml:space="preserve"> suggesting that the spatial locality of the L1 cache is well exploited</w:t>
      </w:r>
      <w:r w:rsidR="00BA7354">
        <w:t xml:space="preserve">. </w:t>
      </w:r>
      <w:r w:rsidR="00C74607">
        <w:lastRenderedPageBreak/>
        <w:t xml:space="preserve">Moreover, as </w:t>
      </w:r>
      <w:r w:rsidR="00BA7354">
        <w:t>the block</w:t>
      </w:r>
      <w:r w:rsidR="008D3B49">
        <w:t>-</w:t>
      </w:r>
      <w:r w:rsidR="00BA7354">
        <w:t xml:space="preserve">size increases thereafter, there is an increase in either bad speculation or frontend bound penalties </w:t>
      </w:r>
      <w:r w:rsidR="009C4C92">
        <w:t>which highlight increasing inefficiencies even though the backend bound is relatively the same or even lower when compared to the block size of 16. It is safe to conclude that a block</w:t>
      </w:r>
      <w:r w:rsidR="008D3B49">
        <w:t>-</w:t>
      </w:r>
      <w:r w:rsidR="009C4C92">
        <w:t>size of around 16</w:t>
      </w:r>
      <w:r w:rsidR="00E45B84">
        <w:t xml:space="preserve"> to 64</w:t>
      </w:r>
      <w:r w:rsidR="009C4C92">
        <w:t xml:space="preserve"> results in the best </w:t>
      </w:r>
      <w:r w:rsidR="00561D8C">
        <w:t>program run-time</w:t>
      </w:r>
      <w:r w:rsidR="009C4C92">
        <w:t xml:space="preserve"> </w:t>
      </w:r>
      <w:r w:rsidR="00561D8C">
        <w:t xml:space="preserve">while the block-size of 16 results in </w:t>
      </w:r>
      <w:r w:rsidR="00077074">
        <w:rPr>
          <w:noProof/>
        </w:rPr>
        <mc:AlternateContent>
          <mc:Choice Requires="wpg">
            <w:drawing>
              <wp:anchor distT="0" distB="0" distL="114300" distR="114300" simplePos="0" relativeHeight="251668480" behindDoc="0" locked="0" layoutInCell="1" allowOverlap="1" wp14:anchorId="29F36CC2" wp14:editId="1EF929B3">
                <wp:simplePos x="0" y="0"/>
                <wp:positionH relativeFrom="margin">
                  <wp:align>center</wp:align>
                </wp:positionH>
                <wp:positionV relativeFrom="paragraph">
                  <wp:posOffset>1073785</wp:posOffset>
                </wp:positionV>
                <wp:extent cx="5925820" cy="2312670"/>
                <wp:effectExtent l="0" t="0" r="0" b="0"/>
                <wp:wrapSquare wrapText="bothSides"/>
                <wp:docPr id="749402720" name="Group 1"/>
                <wp:cNvGraphicFramePr/>
                <a:graphic xmlns:a="http://schemas.openxmlformats.org/drawingml/2006/main">
                  <a:graphicData uri="http://schemas.microsoft.com/office/word/2010/wordprocessingGroup">
                    <wpg:wgp>
                      <wpg:cNvGrpSpPr/>
                      <wpg:grpSpPr>
                        <a:xfrm>
                          <a:off x="0" y="0"/>
                          <a:ext cx="5925820" cy="2312670"/>
                          <a:chOff x="0" y="0"/>
                          <a:chExt cx="5925820" cy="2312851"/>
                        </a:xfrm>
                      </wpg:grpSpPr>
                      <pic:pic xmlns:pic="http://schemas.openxmlformats.org/drawingml/2006/picture">
                        <pic:nvPicPr>
                          <pic:cNvPr id="250991064" name="Picture 1" descr="A graph of a number of bars&#10;&#10;Description automatically generated with medium confidenc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397250" cy="2057400"/>
                          </a:xfrm>
                          <a:prstGeom prst="rect">
                            <a:avLst/>
                          </a:prstGeom>
                        </pic:spPr>
                      </pic:pic>
                      <pic:pic xmlns:pic="http://schemas.openxmlformats.org/drawingml/2006/picture">
                        <pic:nvPicPr>
                          <pic:cNvPr id="1043778259" name="Picture 1" descr="A graph of execution time and block siz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505200" y="32657"/>
                            <a:ext cx="2420620" cy="1918970"/>
                          </a:xfrm>
                          <a:prstGeom prst="rect">
                            <a:avLst/>
                          </a:prstGeom>
                        </pic:spPr>
                      </pic:pic>
                      <wps:wsp>
                        <wps:cNvPr id="84628226" name="Text Box 1"/>
                        <wps:cNvSpPr txBox="1"/>
                        <wps:spPr>
                          <a:xfrm>
                            <a:off x="2051957" y="2155371"/>
                            <a:ext cx="2019300" cy="157480"/>
                          </a:xfrm>
                          <a:prstGeom prst="rect">
                            <a:avLst/>
                          </a:prstGeom>
                          <a:solidFill>
                            <a:prstClr val="white"/>
                          </a:solidFill>
                          <a:ln>
                            <a:noFill/>
                          </a:ln>
                        </wps:spPr>
                        <wps:txbx>
                          <w:txbxContent>
                            <w:p w14:paraId="1C4954E2" w14:textId="48B9B00B" w:rsidR="0060404F" w:rsidRPr="00CF773C" w:rsidRDefault="0060404F" w:rsidP="0060404F">
                              <w:pPr>
                                <w:pStyle w:val="Caption"/>
                                <w:rPr>
                                  <w:b/>
                                  <w:bCs/>
                                  <w:sz w:val="24"/>
                                  <w:szCs w:val="24"/>
                                </w:rPr>
                              </w:pPr>
                              <w:r>
                                <w:t xml:space="preserve">Figure </w:t>
                              </w:r>
                              <w:fldSimple w:instr=" SEQ Figure \* ARABIC ">
                                <w:r w:rsidR="00077074">
                                  <w:rPr>
                                    <w:noProof/>
                                  </w:rPr>
                                  <w:t>1</w:t>
                                </w:r>
                              </w:fldSimple>
                              <w:r>
                                <w:rPr>
                                  <w:lang w:val="en-US"/>
                                </w:rPr>
                                <w:t xml:space="preserve"> Profiling 1000x1000 output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9F36CC2" id="Group 1" o:spid="_x0000_s1026" style="position:absolute;left:0;text-align:left;margin-left:0;margin-top:84.55pt;width:466.6pt;height:182.1pt;z-index:251668480;mso-position-horizontal:center;mso-position-horizontal-relative:margin" coordsize="59258,23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graph of a number of bars&#10;&#10;Description automatically generated with medium confidence" style="position:absolute;width:3397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">
                  <v:imagedata r:id="rId11" o:title="A graph of a number of bars&#10;&#10;Description automatically generated with medium confidence"/>
                </v:shape>
                <v:shape id="Picture 1" o:spid="_x0000_s1028" type="#_x0000_t75" alt="A graph of execution time and block size&#10;&#10;Description automatically generated" style="position:absolute;left:35052;top:326;width:24206;height:19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">
                  <v:imagedata r:id="rId12" o:title="A graph of execution time and block size&#10;&#10;Description automatically generated"/>
                </v:shape>
                <v:shapetype id="_x0000_t202" coordsize="21600,21600" o:spt="202" path="m,l,21600r21600,l21600,xe">
                  <v:stroke joinstyle="miter"/>
                  <v:path gradientshapeok="t" o:connecttype="rect"/>
                </v:shapetype>
                <v:shape id="Text Box 1" o:spid="_x0000_s1029" type="#_x0000_t202" style="position:absolute;left:20519;top:21553;width:20193;height:1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" stroked="f">
                  <v:textbox inset="0,0,0,0">
                    <w:txbxContent>
                      <w:p w14:paraId="1C4954E2" w14:textId="48B9B00B" w:rsidR="0060404F" w:rsidRPr="00CF773C" w:rsidRDefault="0060404F" w:rsidP="0060404F">
                        <w:pPr>
                          <w:pStyle w:val="Caption"/>
                          <w:rPr>
                            <w:b/>
                            <w:bCs/>
                            <w:sz w:val="24"/>
                            <w:szCs w:val="24"/>
                          </w:rPr>
                        </w:pPr>
                        <w:r>
                          <w:t xml:space="preserve">Figure </w:t>
                        </w:r>
                        <w:fldSimple w:instr=" SEQ Figure \* ARABIC ">
                          <w:r w:rsidR="00077074">
                            <w:rPr>
                              <w:noProof/>
                            </w:rPr>
                            <w:t>1</w:t>
                          </w:r>
                        </w:fldSimple>
                        <w:r>
                          <w:rPr>
                            <w:lang w:val="en-US"/>
                          </w:rPr>
                          <w:t xml:space="preserve"> Profiling 1000x1000 output matrix</w:t>
                        </w:r>
                      </w:p>
                    </w:txbxContent>
                  </v:textbox>
                </v:shape>
                <w10:wrap type="square" anchorx="margin"/>
              </v:group>
            </w:pict>
          </mc:Fallback>
        </mc:AlternateContent>
      </w:r>
      <w:r w:rsidR="00561D8C">
        <w:t xml:space="preserve">the best CPU </w:t>
      </w:r>
      <w:r w:rsidR="009C4C92">
        <w:t>performance and the least inefficiencies in the matrix product calculation.</w:t>
      </w:r>
    </w:p>
    <w:p w14:paraId="72D822EC" w14:textId="7129F0D9" w:rsidR="003858F2" w:rsidRDefault="00561D8C" w:rsidP="009C4C92">
      <w:pPr>
        <w:jc w:val="both"/>
      </w:pPr>
      <w:r>
        <w:t xml:space="preserve">When we analyse the algorithm deeper, we can observe that in the last loop, jj index is generally iterating over block-size elements except if the matrix </w:t>
      </w:r>
      <w:r w:rsidR="00A3337D">
        <w:t>is edge is encountered</w:t>
      </w:r>
      <w:r>
        <w:t>. In this loop, we are therefore accessing (2*B + 1) elements where B is the block-size. This is because the C and the B matrices are jj indexed while the A matrix is kk indexed. While, in the second last loop, kk index is also iterating over block-size elements and hence that loop is accessing (2*B+1)</w:t>
      </w:r>
      <w:r w:rsidR="00A3337D">
        <w:t xml:space="preserve"> </w:t>
      </w:r>
      <w:r>
        <w:t>*</w:t>
      </w:r>
      <w:r w:rsidR="00A3337D">
        <w:t xml:space="preserve"> </w:t>
      </w:r>
      <w:r>
        <w:t>B values, and similarly for the loop with ii index, it is accessing (2*B+1)</w:t>
      </w:r>
      <w:r w:rsidR="00A3337D">
        <w:t xml:space="preserve"> </w:t>
      </w:r>
      <w:r>
        <w:t>*</w:t>
      </w:r>
      <w:r w:rsidR="00A3337D">
        <w:t xml:space="preserve"> </w:t>
      </w:r>
      <w:r>
        <w:t xml:space="preserve">(B^2) elements. </w:t>
      </w:r>
      <w:r w:rsidR="00A3337D">
        <w:t xml:space="preserve">Looking at the profiling data, it seems that the best cache hits occur for block-sizes 8 and 16 while for bigger blocks, because of cache misses there is an increase in frontend bound and bad speculation. </w:t>
      </w:r>
      <w:r w:rsidR="00077074">
        <w:t>Interestingly</w:t>
      </w:r>
      <w:r w:rsidR="00A3337D">
        <w:t>, if we put 16 in the formula above, we see that the 3 inner blocking loops require 8448 floats which is a little over what a 32KB memory can store (8192</w:t>
      </w:r>
      <w:r w:rsidR="00077074">
        <w:t xml:space="preserve"> floats</w:t>
      </w:r>
      <w:r w:rsidR="00A3337D">
        <w:t>)</w:t>
      </w:r>
      <w:r w:rsidR="00077074">
        <w:t xml:space="preserve"> whereas a block-size of 32 will need 68060 floats for the inner block loops. Essentially, for a block-size of 16, there is a possibility of many more cache hits in the loop with the k index and perhaps that is why it results in a better CPU performance. The actual usage of the cache is much more complex to imagine but this naïve rough analysis suggests that the L1 cache size might be 32KB or even 64KB.</w:t>
      </w:r>
    </w:p>
    <w:p w14:paraId="4883416A" w14:textId="77777777" w:rsidR="00077074" w:rsidRDefault="003858F2" w:rsidP="009C4C92">
      <w:pPr>
        <w:jc w:val="both"/>
      </w:pPr>
      <w:r>
        <w:t>Overall, t</w:t>
      </w:r>
      <w:r w:rsidR="009C4C92">
        <w:t>h</w:t>
      </w:r>
      <w:r w:rsidR="00EF09C6">
        <w:t>e</w:t>
      </w:r>
      <w:r>
        <w:t xml:space="preserve"> profiling</w:t>
      </w:r>
      <w:r w:rsidR="009C4C92">
        <w:t xml:space="preserve"> observation</w:t>
      </w:r>
      <w:r w:rsidR="00EF09C6">
        <w:t>s</w:t>
      </w:r>
      <w:r w:rsidR="009C4C92">
        <w:t xml:space="preserve"> </w:t>
      </w:r>
      <w:r w:rsidR="00EF09C6">
        <w:t xml:space="preserve">are </w:t>
      </w:r>
      <w:r w:rsidR="009C4C92">
        <w:t>consistent with the observations from the time vs block</w:t>
      </w:r>
      <w:r w:rsidR="008D3B49">
        <w:t>-</w:t>
      </w:r>
      <w:r w:rsidR="009C4C92">
        <w:t xml:space="preserve">size </w:t>
      </w:r>
      <w:r w:rsidR="00BA7354">
        <w:t xml:space="preserve">graph </w:t>
      </w:r>
      <w:r w:rsidR="009C4C92">
        <w:t xml:space="preserve">where </w:t>
      </w:r>
      <w:r w:rsidR="00BA7354">
        <w:t xml:space="preserve">the execution time reduces exponentially by more than half </w:t>
      </w:r>
      <w:r w:rsidR="009C4C92">
        <w:t xml:space="preserve">for the matmul_blocking function </w:t>
      </w:r>
      <w:r w:rsidR="00BA7354">
        <w:t>as the block size decrease</w:t>
      </w:r>
      <w:r w:rsidR="00EF09C6">
        <w:t>s</w:t>
      </w:r>
      <w:r w:rsidR="00BA7354">
        <w:t xml:space="preserve"> to 16</w:t>
      </w:r>
      <w:r w:rsidR="009C4C92">
        <w:t xml:space="preserve">. The time then </w:t>
      </w:r>
      <w:r w:rsidR="00BA7354">
        <w:t xml:space="preserve">remains relatively constant until the block size </w:t>
      </w:r>
      <w:r w:rsidR="009C4C92">
        <w:t xml:space="preserve">increases to </w:t>
      </w:r>
      <w:r w:rsidR="00BA7354">
        <w:t>64 after which the execution time increases linearly as the block size increases.</w:t>
      </w:r>
      <w:r>
        <w:t xml:space="preserve"> </w:t>
      </w:r>
      <w:r w:rsidR="00ED4DEF">
        <w:t>In this implementation, I only iterated the matrix computations once as the matrix size was large enough to run the bulk of the operations for the top-down performance analysis.</w:t>
      </w:r>
    </w:p>
    <w:p w14:paraId="3A16A03F" w14:textId="57B52F35" w:rsidR="00ED4DEF" w:rsidRDefault="002E3222" w:rsidP="009C4C92">
      <w:pPr>
        <w:jc w:val="both"/>
      </w:pPr>
      <w:r>
        <w:rPr>
          <w:b/>
          <w:bCs/>
          <w:sz w:val="24"/>
          <w:szCs w:val="24"/>
        </w:rPr>
        <w:t>(</w:t>
      </w:r>
      <w:r w:rsidRPr="00115149">
        <w:rPr>
          <w:b/>
          <w:bCs/>
          <w:sz w:val="24"/>
          <w:szCs w:val="24"/>
        </w:rPr>
        <w:t>100 x 105</w:t>
      </w:r>
      <w:r>
        <w:rPr>
          <w:b/>
          <w:bCs/>
          <w:sz w:val="24"/>
          <w:szCs w:val="24"/>
        </w:rPr>
        <w:t>)</w:t>
      </w:r>
      <w:r w:rsidRPr="00115149">
        <w:rPr>
          <w:b/>
          <w:bCs/>
          <w:sz w:val="24"/>
          <w:szCs w:val="24"/>
        </w:rPr>
        <w:t xml:space="preserve"> X </w:t>
      </w:r>
      <w:r>
        <w:rPr>
          <w:b/>
          <w:bCs/>
          <w:sz w:val="24"/>
          <w:szCs w:val="24"/>
        </w:rPr>
        <w:t>(</w:t>
      </w:r>
      <w:r w:rsidRPr="00115149">
        <w:rPr>
          <w:b/>
          <w:bCs/>
          <w:sz w:val="24"/>
          <w:szCs w:val="24"/>
        </w:rPr>
        <w:t>105 x 100</w:t>
      </w:r>
      <w:r>
        <w:rPr>
          <w:b/>
          <w:bCs/>
          <w:sz w:val="24"/>
          <w:szCs w:val="24"/>
        </w:rPr>
        <w:t>)</w:t>
      </w:r>
      <w:r w:rsidRPr="00115149">
        <w:rPr>
          <w:b/>
          <w:bCs/>
          <w:sz w:val="24"/>
          <w:szCs w:val="24"/>
        </w:rPr>
        <w:t>:</w:t>
      </w:r>
      <w:r w:rsidR="00E45B84" w:rsidRPr="00E45B84">
        <w:rPr>
          <w:noProof/>
        </w:rPr>
        <w:t xml:space="preserve"> </w:t>
      </w:r>
      <w:r w:rsidR="00ED4DEF">
        <w:t>For the 100x105 matrices</w:t>
      </w:r>
      <w:r w:rsidR="00A76F2A">
        <w:t xml:space="preserve">, I </w:t>
      </w:r>
      <w:r w:rsidR="00ED4DEF">
        <w:t xml:space="preserve">iterated over </w:t>
      </w:r>
      <w:r w:rsidR="00A76F2A">
        <w:t xml:space="preserve">the matrix </w:t>
      </w:r>
      <w:r w:rsidR="00ED4DEF">
        <w:t>computations</w:t>
      </w:r>
      <w:r w:rsidR="00A76F2A">
        <w:t xml:space="preserve"> </w:t>
      </w:r>
      <w:r w:rsidR="00ED4DEF">
        <w:t xml:space="preserve">100 times to ensure that </w:t>
      </w:r>
      <w:r w:rsidR="00E45B84">
        <w:t xml:space="preserve">the </w:t>
      </w:r>
      <w:r w:rsidR="00ED4DEF">
        <w:t xml:space="preserve">majority of the operations in the top-down analysis are run for the actual matrix computations. Doing this, though, introduces a caveat. The algorithm in </w:t>
      </w:r>
      <w:r w:rsidR="00E45B84">
        <w:t xml:space="preserve">the </w:t>
      </w:r>
      <w:r w:rsidR="00ED4DEF">
        <w:t>matmul_blocking function does not compute the final answer for each cell of each block-size matrix in its own iteration</w:t>
      </w:r>
      <w:r w:rsidR="0060404F">
        <w:t xml:space="preserve"> as is computed by the naïve algorithm</w:t>
      </w:r>
      <w:r w:rsidR="00ED4DEF">
        <w:t>, instead</w:t>
      </w:r>
      <w:r w:rsidR="00E45B84">
        <w:t>,</w:t>
      </w:r>
      <w:r w:rsidR="00ED4DEF">
        <w:t xml:space="preserve"> the solution is temporarily stored for each cell of the final output matrix for each block-size matrix multiplication and aggregated over all the blocks. Essentially, it is not possible to initialize the values of the output matrix to zero within the actual matrix multiplication algorithm. Hence, for each iteration</w:t>
      </w:r>
      <w:r w:rsidR="00E45B84">
        <w:t>,</w:t>
      </w:r>
      <w:r w:rsidR="00ED4DEF">
        <w:t xml:space="preserve"> the algorithm first needs to initialize the values of </w:t>
      </w:r>
      <w:r w:rsidR="00077074">
        <w:rPr>
          <w:b/>
          <w:bCs/>
          <w:noProof/>
          <w:sz w:val="24"/>
          <w:szCs w:val="24"/>
        </w:rPr>
        <w:lastRenderedPageBreak/>
        <mc:AlternateContent>
          <mc:Choice Requires="wpg">
            <w:drawing>
              <wp:anchor distT="0" distB="0" distL="114300" distR="114300" simplePos="0" relativeHeight="251671552" behindDoc="0" locked="0" layoutInCell="1" allowOverlap="1" wp14:anchorId="4E9BDABF" wp14:editId="4DBA1B49">
                <wp:simplePos x="0" y="0"/>
                <wp:positionH relativeFrom="column">
                  <wp:posOffset>38372</wp:posOffset>
                </wp:positionH>
                <wp:positionV relativeFrom="paragraph">
                  <wp:posOffset>544</wp:posOffset>
                </wp:positionV>
                <wp:extent cx="5730875" cy="2188029"/>
                <wp:effectExtent l="0" t="0" r="3175" b="3175"/>
                <wp:wrapSquare wrapText="bothSides"/>
                <wp:docPr id="1511891263" name="Group 2"/>
                <wp:cNvGraphicFramePr/>
                <a:graphic xmlns:a="http://schemas.openxmlformats.org/drawingml/2006/main">
                  <a:graphicData uri="http://schemas.microsoft.com/office/word/2010/wordprocessingGroup">
                    <wpg:wgp>
                      <wpg:cNvGrpSpPr/>
                      <wpg:grpSpPr>
                        <a:xfrm>
                          <a:off x="0" y="0"/>
                          <a:ext cx="5730875" cy="2188029"/>
                          <a:chOff x="0" y="0"/>
                          <a:chExt cx="5730875" cy="2188029"/>
                        </a:xfrm>
                      </wpg:grpSpPr>
                      <pic:pic xmlns:pic="http://schemas.openxmlformats.org/drawingml/2006/picture">
                        <pic:nvPicPr>
                          <pic:cNvPr id="2038761105" name="Picture 1" descr="A graph with red and green stripes&#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70885" cy="2013585"/>
                          </a:xfrm>
                          <a:prstGeom prst="rect">
                            <a:avLst/>
                          </a:prstGeom>
                        </pic:spPr>
                      </pic:pic>
                      <pic:pic xmlns:pic="http://schemas.openxmlformats.org/drawingml/2006/picture">
                        <pic:nvPicPr>
                          <pic:cNvPr id="1360396135" name="Picture 1" descr="A graph with a line graph&#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352800" y="59871"/>
                            <a:ext cx="2378075" cy="1872615"/>
                          </a:xfrm>
                          <a:prstGeom prst="rect">
                            <a:avLst/>
                          </a:prstGeom>
                        </pic:spPr>
                      </pic:pic>
                      <wps:wsp>
                        <wps:cNvPr id="1219937325" name="Text Box 1"/>
                        <wps:cNvSpPr txBox="1"/>
                        <wps:spPr>
                          <a:xfrm>
                            <a:off x="2019300" y="2035629"/>
                            <a:ext cx="1697990" cy="152400"/>
                          </a:xfrm>
                          <a:prstGeom prst="rect">
                            <a:avLst/>
                          </a:prstGeom>
                          <a:solidFill>
                            <a:prstClr val="white"/>
                          </a:solidFill>
                          <a:ln>
                            <a:noFill/>
                          </a:ln>
                        </wps:spPr>
                        <wps:txbx>
                          <w:txbxContent>
                            <w:p w14:paraId="6AEFE745" w14:textId="6C118519" w:rsidR="00077074" w:rsidRPr="00810F86" w:rsidRDefault="00077074" w:rsidP="00077074">
                              <w:pPr>
                                <w:pStyle w:val="Caption"/>
                                <w:rPr>
                                  <w:noProof/>
                                  <w:szCs w:val="22"/>
                                </w:rPr>
                              </w:pPr>
                              <w:r>
                                <w:t xml:space="preserve">Figure </w:t>
                              </w:r>
                              <w:fldSimple w:instr=" SEQ Figure \* ARABIC ">
                                <w:r>
                                  <w:rPr>
                                    <w:noProof/>
                                  </w:rPr>
                                  <w:t>2</w:t>
                                </w:r>
                              </w:fldSimple>
                              <w:r>
                                <w:rPr>
                                  <w:lang w:val="en-US"/>
                                </w:rPr>
                                <w:t xml:space="preserve"> Profiling a 100x100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E9BDABF" id="Group 2" o:spid="_x0000_s1030" style="position:absolute;left:0;text-align:left;margin-left:3pt;margin-top:.05pt;width:451.25pt;height:172.3pt;z-index:251671552" coordsize="57308,21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">
                <v:shape id="Picture 1" o:spid="_x0000_s1031" type="#_x0000_t75" alt="A graph with red and green stripes&#10;&#10;Description automatically generated" style="position:absolute;width:32708;height:20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">
                  <v:imagedata r:id="rId15" o:title="A graph with red and green stripes&#10;&#10;Description automatically generated"/>
                </v:shape>
                <v:shape id="Picture 1" o:spid="_x0000_s1032" type="#_x0000_t75" alt="A graph with a line graph&#10;&#10;Description automatically generated" style="position:absolute;left:33528;top:598;width:23780;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">
                  <v:imagedata r:id="rId16" o:title="A graph with a line graph&#10;&#10;Description automatically generated"/>
                </v:shape>
                <v:shape id="Text Box 1" o:spid="_x0000_s1033" type="#_x0000_t202" style="position:absolute;left:20193;top:20356;width:169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" stroked="f">
                  <v:textbox inset="0,0,0,0">
                    <w:txbxContent>
                      <w:p w14:paraId="6AEFE745" w14:textId="6C118519" w:rsidR="00077074" w:rsidRPr="00810F86" w:rsidRDefault="00077074" w:rsidP="00077074">
                        <w:pPr>
                          <w:pStyle w:val="Caption"/>
                          <w:rPr>
                            <w:noProof/>
                            <w:szCs w:val="22"/>
                          </w:rPr>
                        </w:pPr>
                        <w:r>
                          <w:t xml:space="preserve">Figure </w:t>
                        </w:r>
                        <w:fldSimple w:instr=" SEQ Figure \* ARABIC ">
                          <w:r>
                            <w:rPr>
                              <w:noProof/>
                            </w:rPr>
                            <w:t>2</w:t>
                          </w:r>
                        </w:fldSimple>
                        <w:r>
                          <w:rPr>
                            <w:lang w:val="en-US"/>
                          </w:rPr>
                          <w:t xml:space="preserve"> Profiling a 100x100 matrix.</w:t>
                        </w:r>
                      </w:p>
                    </w:txbxContent>
                  </v:textbox>
                </v:shape>
                <w10:wrap type="square"/>
              </v:group>
            </w:pict>
          </mc:Fallback>
        </mc:AlternateContent>
      </w:r>
      <w:r w:rsidR="00ED4DEF">
        <w:t xml:space="preserve">the output matrix to zero which is O(n^2) run-time. The actual algorithm </w:t>
      </w:r>
      <w:r w:rsidR="00D34EDC">
        <w:t xml:space="preserve">runs in O(n^3) hence we can neglect the additional time taken by the initialization, but this initialization will surely hurt the top-down analysis </w:t>
      </w:r>
      <w:r w:rsidR="0060404F">
        <w:t>for smaller size matrices</w:t>
      </w:r>
      <w:r w:rsidR="00D34EDC">
        <w:t xml:space="preserve">. For our case, </w:t>
      </w:r>
      <w:r w:rsidR="00D5127F">
        <w:t xml:space="preserve">the caveat seems to worsen the performance because </w:t>
      </w:r>
      <w:r w:rsidR="009111EC">
        <w:t>even with a block-size of 128 which is computationally the same as the original matmul functional implementation, the performance of the matmul_blocking function is much worse than the original implementation. Even in terms of time</w:t>
      </w:r>
      <w:r w:rsidR="00E45B84">
        <w:t>,</w:t>
      </w:r>
      <w:r w:rsidR="009111EC">
        <w:t xml:space="preserve"> the original implementation took 0.656898 seconds to run 100 iterations while the block-size of 128 took 0.728936 seconds to run.</w:t>
      </w:r>
    </w:p>
    <w:p w14:paraId="40A909F3" w14:textId="390A5CC2" w:rsidR="00D5127F" w:rsidRDefault="00D5127F" w:rsidP="009C4C92">
      <w:pPr>
        <w:jc w:val="both"/>
      </w:pPr>
    </w:p>
    <w:p w14:paraId="131019B6" w14:textId="65894729" w:rsidR="00D5127F" w:rsidRDefault="009111EC" w:rsidP="009C4C92">
      <w:pPr>
        <w:jc w:val="both"/>
      </w:pPr>
      <w:r>
        <w:rPr>
          <w:b/>
          <w:bCs/>
          <w:sz w:val="24"/>
          <w:szCs w:val="24"/>
        </w:rPr>
        <w:t>(2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2</w:t>
      </w:r>
      <w:r w:rsidRPr="00115149">
        <w:rPr>
          <w:b/>
          <w:bCs/>
          <w:sz w:val="24"/>
          <w:szCs w:val="24"/>
        </w:rPr>
        <w:t>0</w:t>
      </w:r>
      <w:r>
        <w:rPr>
          <w:b/>
          <w:bCs/>
          <w:sz w:val="24"/>
          <w:szCs w:val="24"/>
        </w:rPr>
        <w:t>)</w:t>
      </w:r>
      <w:r w:rsidRPr="00115149">
        <w:rPr>
          <w:b/>
          <w:bCs/>
          <w:sz w:val="24"/>
          <w:szCs w:val="24"/>
        </w:rPr>
        <w:t>:</w:t>
      </w:r>
    </w:p>
    <w:p w14:paraId="14F2C53E" w14:textId="5123CAA9" w:rsidR="009111EC" w:rsidRDefault="00077074" w:rsidP="009C4C92">
      <w:pPr>
        <w:jc w:val="both"/>
      </w:pPr>
      <w:r w:rsidRPr="00D5127F">
        <w:rPr>
          <w:noProof/>
        </w:rPr>
        <w:drawing>
          <wp:anchor distT="0" distB="0" distL="114300" distR="114300" simplePos="0" relativeHeight="251665408" behindDoc="0" locked="0" layoutInCell="1" allowOverlap="1" wp14:anchorId="1C22AC7D" wp14:editId="5B141394">
            <wp:simplePos x="0" y="0"/>
            <wp:positionH relativeFrom="margin">
              <wp:posOffset>-33020</wp:posOffset>
            </wp:positionH>
            <wp:positionV relativeFrom="paragraph">
              <wp:posOffset>27305</wp:posOffset>
            </wp:positionV>
            <wp:extent cx="2045970" cy="1529080"/>
            <wp:effectExtent l="0" t="0" r="0" b="0"/>
            <wp:wrapSquare wrapText="bothSides"/>
            <wp:docPr id="1590450659" name="Picture 1" descr="A graph with red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50659" name="Picture 1" descr="A graph with red and green stripe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45970" cy="1529080"/>
                    </a:xfrm>
                    <a:prstGeom prst="rect">
                      <a:avLst/>
                    </a:prstGeom>
                  </pic:spPr>
                </pic:pic>
              </a:graphicData>
            </a:graphic>
            <wp14:sizeRelH relativeFrom="margin">
              <wp14:pctWidth>0</wp14:pctWidth>
            </wp14:sizeRelH>
            <wp14:sizeRelV relativeFrom="margin">
              <wp14:pctHeight>0</wp14:pctHeight>
            </wp14:sizeRelV>
          </wp:anchor>
        </w:drawing>
      </w:r>
      <w:r w:rsidRPr="00E45B84">
        <w:rPr>
          <w:noProof/>
        </w:rPr>
        <w:drawing>
          <wp:anchor distT="0" distB="0" distL="114300" distR="114300" simplePos="0" relativeHeight="251664384" behindDoc="0" locked="0" layoutInCell="1" allowOverlap="1" wp14:anchorId="0FBA14D0" wp14:editId="4E923BFC">
            <wp:simplePos x="0" y="0"/>
            <wp:positionH relativeFrom="margin">
              <wp:align>right</wp:align>
            </wp:positionH>
            <wp:positionV relativeFrom="paragraph">
              <wp:posOffset>5715</wp:posOffset>
            </wp:positionV>
            <wp:extent cx="2045970" cy="1583690"/>
            <wp:effectExtent l="0" t="0" r="0" b="0"/>
            <wp:wrapSquare wrapText="bothSides"/>
            <wp:docPr id="1695589060"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89060" name="Picture 1" descr="A graph with a 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5970" cy="1583690"/>
                    </a:xfrm>
                    <a:prstGeom prst="rect">
                      <a:avLst/>
                    </a:prstGeom>
                  </pic:spPr>
                </pic:pic>
              </a:graphicData>
            </a:graphic>
            <wp14:sizeRelH relativeFrom="margin">
              <wp14:pctWidth>0</wp14:pctWidth>
            </wp14:sizeRelH>
            <wp14:sizeRelV relativeFrom="margin">
              <wp14:pctHeight>0</wp14:pctHeight>
            </wp14:sizeRelV>
          </wp:anchor>
        </w:drawing>
      </w:r>
      <w:r w:rsidR="009111EC">
        <w:t>Similar to the previous two cases, increasing the block-size in the algorithm increases the CPU performance but given that the initial matrix itself is so small, all three matrices (both inputs and the output) only need 6.4</w:t>
      </w:r>
      <w:r w:rsidR="003012A7">
        <w:t>KB</w:t>
      </w:r>
      <w:r w:rsidR="009111EC">
        <w:t xml:space="preserve"> of space</w:t>
      </w:r>
      <w:r w:rsidR="003012A7">
        <w:t xml:space="preserve"> (1600 floats)</w:t>
      </w:r>
      <w:r w:rsidR="009111EC">
        <w:t xml:space="preserve"> and can hence simultaneously be accommodated in the 64</w:t>
      </w:r>
      <w:r w:rsidR="003012A7">
        <w:t>KB</w:t>
      </w:r>
      <w:r w:rsidR="009111EC">
        <w:t xml:space="preserve"> L1 cache. </w:t>
      </w:r>
      <w:r w:rsidR="003012A7">
        <w:t>Moreover, r</w:t>
      </w:r>
      <w:r w:rsidR="009111EC">
        <w:t>unning the original algorithm for 10,000 iterations took 0.741843 seconds to run while the best run-time for the optimized algorithm was 0.860491 seconds for the block-size of 32</w:t>
      </w:r>
      <w:r w:rsidR="003012A7">
        <w:t xml:space="preserve"> highlighting the inefficiency of the matmul_blocking algorithm for small matrices.</w:t>
      </w:r>
    </w:p>
    <w:p w14:paraId="79AA04CB" w14:textId="77777777" w:rsidR="003012A7" w:rsidRDefault="003012A7" w:rsidP="009C4C92">
      <w:pPr>
        <w:jc w:val="both"/>
      </w:pPr>
    </w:p>
    <w:p w14:paraId="548EE10B" w14:textId="3CB7E136" w:rsidR="009111EC" w:rsidRPr="009111EC" w:rsidRDefault="009111EC" w:rsidP="009111EC">
      <w:pPr>
        <w:jc w:val="both"/>
        <w:rPr>
          <w:b/>
          <w:bCs/>
          <w:sz w:val="24"/>
          <w:szCs w:val="24"/>
        </w:rPr>
      </w:pPr>
      <w:r>
        <w:rPr>
          <w:b/>
          <w:bCs/>
          <w:sz w:val="24"/>
          <w:szCs w:val="24"/>
        </w:rPr>
        <w:t>Conclusion</w:t>
      </w:r>
      <w:r w:rsidRPr="00115149">
        <w:rPr>
          <w:b/>
          <w:bCs/>
          <w:sz w:val="24"/>
          <w:szCs w:val="24"/>
        </w:rPr>
        <w:t>:</w:t>
      </w:r>
    </w:p>
    <w:p w14:paraId="0F463D34" w14:textId="5D6D1A5A" w:rsidR="009111EC" w:rsidRPr="009111EC" w:rsidRDefault="009111EC" w:rsidP="009111EC">
      <w:pPr>
        <w:jc w:val="both"/>
      </w:pPr>
      <w:r>
        <w:t>We can conclude that blocking improves the CPU performance for matrix multiplication significantly for large enough matrices</w:t>
      </w:r>
      <w:r w:rsidR="003012A7">
        <w:t xml:space="preserve"> that can easily overflow the L1 cache</w:t>
      </w:r>
      <w:r>
        <w:t xml:space="preserve">. For smaller matrices, the L1 cache size is usually enough to store all matrices simultaneously and hence blocking only worsens the </w:t>
      </w:r>
      <w:r w:rsidR="003012A7">
        <w:t xml:space="preserve">run-time for the </w:t>
      </w:r>
      <w:r>
        <w:t>computations.</w:t>
      </w:r>
      <w:r w:rsidR="00E45B84">
        <w:t xml:space="preserve"> For mid-size matrices, it cannot be confirmed which algorithm is better because running it only once does not give an accurate CPU performance analysis due to the overhead of function calls and malloc</w:t>
      </w:r>
      <w:r w:rsidR="003012A7">
        <w:t>s</w:t>
      </w:r>
      <w:r w:rsidR="00E45B84">
        <w:t xml:space="preserve"> while iterating the algorithm 100 times introduces the overhead of output matrix initialization</w:t>
      </w:r>
      <w:r w:rsidR="003012A7">
        <w:t xml:space="preserve"> for each iteration before the actual matrix product is calculated</w:t>
      </w:r>
      <w:r w:rsidR="00E45B84">
        <w:t>.</w:t>
      </w:r>
    </w:p>
    <w:sectPr w:rsidR="009111EC" w:rsidRPr="009111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9F835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B74458A"/>
    <w:multiLevelType w:val="hybridMultilevel"/>
    <w:tmpl w:val="2F44AEEA"/>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13369082">
    <w:abstractNumId w:val="1"/>
  </w:num>
  <w:num w:numId="2" w16cid:durableId="851064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jA2NDM1MzU3tzRX0lEKTi0uzszPAykwrgUArc/FbywAAAA="/>
  </w:docVars>
  <w:rsids>
    <w:rsidRoot w:val="006E3272"/>
    <w:rsid w:val="00047FC6"/>
    <w:rsid w:val="00077074"/>
    <w:rsid w:val="00115149"/>
    <w:rsid w:val="00161E88"/>
    <w:rsid w:val="002E3222"/>
    <w:rsid w:val="002F3D01"/>
    <w:rsid w:val="003012A7"/>
    <w:rsid w:val="00302121"/>
    <w:rsid w:val="003858F2"/>
    <w:rsid w:val="004502F7"/>
    <w:rsid w:val="00462DF7"/>
    <w:rsid w:val="00514CB8"/>
    <w:rsid w:val="00532863"/>
    <w:rsid w:val="00561D8C"/>
    <w:rsid w:val="0060404F"/>
    <w:rsid w:val="006E3272"/>
    <w:rsid w:val="00776BF4"/>
    <w:rsid w:val="007D5012"/>
    <w:rsid w:val="00860B9C"/>
    <w:rsid w:val="008D3B49"/>
    <w:rsid w:val="009111EC"/>
    <w:rsid w:val="009C4C92"/>
    <w:rsid w:val="00A3337D"/>
    <w:rsid w:val="00A76F2A"/>
    <w:rsid w:val="00AD1CD0"/>
    <w:rsid w:val="00BA7354"/>
    <w:rsid w:val="00C15EA3"/>
    <w:rsid w:val="00C74607"/>
    <w:rsid w:val="00D34EDC"/>
    <w:rsid w:val="00D5127F"/>
    <w:rsid w:val="00DB6ACA"/>
    <w:rsid w:val="00E45B84"/>
    <w:rsid w:val="00E47AF2"/>
    <w:rsid w:val="00ED4DEF"/>
    <w:rsid w:val="00EF09C6"/>
    <w:rsid w:val="00F654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4D936"/>
  <w15:chartTrackingRefBased/>
  <w15:docId w15:val="{505AEC24-1723-4D11-8559-8B2FD9755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CB8"/>
    <w:pPr>
      <w:ind w:left="720"/>
      <w:contextualSpacing/>
    </w:pPr>
  </w:style>
  <w:style w:type="paragraph" w:styleId="Caption">
    <w:name w:val="caption"/>
    <w:basedOn w:val="Normal"/>
    <w:next w:val="Normal"/>
    <w:uiPriority w:val="35"/>
    <w:unhideWhenUsed/>
    <w:qFormat/>
    <w:rsid w:val="0060404F"/>
    <w:pPr>
      <w:spacing w:after="200" w:line="240" w:lineRule="auto"/>
    </w:pPr>
    <w:rPr>
      <w:i/>
      <w:iCs/>
      <w:color w:val="44546A" w:themeColor="text2"/>
      <w:sz w:val="18"/>
      <w:szCs w:val="18"/>
    </w:rPr>
  </w:style>
  <w:style w:type="paragraph" w:styleId="ListBullet">
    <w:name w:val="List Bullet"/>
    <w:basedOn w:val="Normal"/>
    <w:uiPriority w:val="99"/>
    <w:unhideWhenUsed/>
    <w:rsid w:val="008D3B49"/>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638111">
      <w:bodyDiv w:val="1"/>
      <w:marLeft w:val="0"/>
      <w:marRight w:val="0"/>
      <w:marTop w:val="0"/>
      <w:marBottom w:val="0"/>
      <w:divBdr>
        <w:top w:val="none" w:sz="0" w:space="0" w:color="auto"/>
        <w:left w:val="none" w:sz="0" w:space="0" w:color="auto"/>
        <w:bottom w:val="none" w:sz="0" w:space="0" w:color="auto"/>
        <w:right w:val="none" w:sz="0" w:space="0" w:color="auto"/>
      </w:divBdr>
      <w:divsChild>
        <w:div w:id="1960717007">
          <w:marLeft w:val="0"/>
          <w:marRight w:val="0"/>
          <w:marTop w:val="0"/>
          <w:marBottom w:val="0"/>
          <w:divBdr>
            <w:top w:val="none" w:sz="0" w:space="0" w:color="auto"/>
            <w:left w:val="none" w:sz="0" w:space="0" w:color="auto"/>
            <w:bottom w:val="none" w:sz="0" w:space="0" w:color="auto"/>
            <w:right w:val="none" w:sz="0" w:space="0" w:color="auto"/>
          </w:divBdr>
          <w:divsChild>
            <w:div w:id="143204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895413">
      <w:bodyDiv w:val="1"/>
      <w:marLeft w:val="0"/>
      <w:marRight w:val="0"/>
      <w:marTop w:val="0"/>
      <w:marBottom w:val="0"/>
      <w:divBdr>
        <w:top w:val="none" w:sz="0" w:space="0" w:color="auto"/>
        <w:left w:val="none" w:sz="0" w:space="0" w:color="auto"/>
        <w:bottom w:val="none" w:sz="0" w:space="0" w:color="auto"/>
        <w:right w:val="none" w:sz="0" w:space="0" w:color="auto"/>
      </w:divBdr>
      <w:divsChild>
        <w:div w:id="611787871">
          <w:marLeft w:val="0"/>
          <w:marRight w:val="0"/>
          <w:marTop w:val="0"/>
          <w:marBottom w:val="0"/>
          <w:divBdr>
            <w:top w:val="none" w:sz="0" w:space="0" w:color="auto"/>
            <w:left w:val="none" w:sz="0" w:space="0" w:color="auto"/>
            <w:bottom w:val="none" w:sz="0" w:space="0" w:color="auto"/>
            <w:right w:val="none" w:sz="0" w:space="0" w:color="auto"/>
          </w:divBdr>
          <w:divsChild>
            <w:div w:id="18905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2D719DECF9CC4F8BA343B67FCB3CB6" ma:contentTypeVersion="3" ma:contentTypeDescription="Create a new document." ma:contentTypeScope="" ma:versionID="1373192e0b8bc9374f91ad64ecbaa23c">
  <xsd:schema xmlns:xsd="http://www.w3.org/2001/XMLSchema" xmlns:xs="http://www.w3.org/2001/XMLSchema" xmlns:p="http://schemas.microsoft.com/office/2006/metadata/properties" xmlns:ns3="cf635dcb-991b-41d0-9a1b-57193d0e652c" targetNamespace="http://schemas.microsoft.com/office/2006/metadata/properties" ma:root="true" ma:fieldsID="56b81e81d6d97e6bc573e968d81c89ca" ns3:_="">
    <xsd:import namespace="cf635dcb-991b-41d0-9a1b-57193d0e652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35dcb-991b-41d0-9a1b-57193d0e6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B093B-DF67-4360-8200-BBC4F700E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35dcb-991b-41d0-9a1b-57193d0e6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CE2EB9-04DC-4E92-AFBE-AB99DEB36497}">
  <ds:schemaRefs>
    <ds:schemaRef ds:uri="http://schemas.microsoft.com/sharepoint/v3/contenttype/forms"/>
  </ds:schemaRefs>
</ds:datastoreItem>
</file>

<file path=customXml/itemProps3.xml><?xml version="1.0" encoding="utf-8"?>
<ds:datastoreItem xmlns:ds="http://schemas.openxmlformats.org/officeDocument/2006/customXml" ds:itemID="{E93124AD-9471-428B-B470-1D6FAD311A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7C1865-0BA5-4201-AAE0-366A6A631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3</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nk Agrawal</dc:creator>
  <cp:keywords/>
  <dc:description/>
  <cp:lastModifiedBy>Vrushank Agrawal</cp:lastModifiedBy>
  <cp:revision>8</cp:revision>
  <dcterms:created xsi:type="dcterms:W3CDTF">2023-10-03T18:31:00Z</dcterms:created>
  <dcterms:modified xsi:type="dcterms:W3CDTF">2023-10-1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D719DECF9CC4F8BA343B67FCB3CB6</vt:lpwstr>
  </property>
</Properties>
</file>